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C98DC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center"/>
        <w:rPr>
          <w:color w:val="000000"/>
        </w:rPr>
      </w:pPr>
      <w:r>
        <w:t>МИНИСТЕРСТВО ПРОСВЕЩЕНИЯ РОССИЙСКОЙ ФЕДЕРАЦИИ</w:t>
      </w:r>
      <w:r>
        <w:rPr>
          <w:color w:val="000000"/>
        </w:rPr>
        <w:t xml:space="preserve"> </w:t>
      </w:r>
    </w:p>
    <w:p w14:paraId="78D0FA79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center"/>
        <w:rPr>
          <w:color w:val="000000"/>
        </w:rPr>
      </w:pPr>
      <w:r>
        <w:rPr>
          <w:color w:val="000000"/>
        </w:rPr>
        <w:t>ФЕДЕРАЛЬНОЕ ГОСУДАРСТВЕННОЕ БЮДЖЕТНОЕ ОБРАЗОВАТЕЛЬНОЕ УЧРЕЖДЕНИЕ ВЫСШЕГО ОБРАЗОВАНИЯ «РОССИЙСКИЙ ГОСУДАРСТВЕННЫЙ ПЕДАГОГИЧЕСКИЙ УНИВЕРСИТЕТ им. А. И. ГЕРЦЕНА»</w:t>
      </w:r>
    </w:p>
    <w:p w14:paraId="0425E9E6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Институт информационных технологий и технологического образования</w:t>
      </w:r>
    </w:p>
    <w:p w14:paraId="3D8ACC6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Кафедра информационных технологий и электронного обучения</w:t>
      </w:r>
    </w:p>
    <w:p w14:paraId="10D19AC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42BF06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по направлению “09.03.01 – Информатика и вычислительная техника” </w:t>
      </w:r>
    </w:p>
    <w:p w14:paraId="34B28206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профиль: “Технологии разработки программного обеспечения”)</w:t>
      </w:r>
    </w:p>
    <w:p w14:paraId="3F32FB85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</w:p>
    <w:p w14:paraId="21E7E0E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Утверждаю</w:t>
      </w:r>
    </w:p>
    <w:p w14:paraId="57ABD19D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Зав. </w:t>
      </w:r>
      <w:proofErr w:type="gramStart"/>
      <w:r>
        <w:rPr>
          <w:color w:val="000000"/>
          <w:sz w:val="22"/>
          <w:szCs w:val="22"/>
        </w:rPr>
        <w:t xml:space="preserve">кафедрой  </w:t>
      </w:r>
      <w:proofErr w:type="spellStart"/>
      <w:r>
        <w:rPr>
          <w:color w:val="000000"/>
          <w:sz w:val="22"/>
          <w:szCs w:val="22"/>
        </w:rPr>
        <w:t>д.п.н</w:t>
      </w:r>
      <w:proofErr w:type="spellEnd"/>
      <w:r>
        <w:rPr>
          <w:color w:val="000000"/>
          <w:sz w:val="22"/>
          <w:szCs w:val="22"/>
        </w:rPr>
        <w:t>.</w:t>
      </w:r>
      <w:proofErr w:type="gramEnd"/>
      <w:r>
        <w:rPr>
          <w:color w:val="000000"/>
          <w:sz w:val="22"/>
          <w:szCs w:val="22"/>
        </w:rPr>
        <w:t>, проф.</w:t>
      </w:r>
    </w:p>
    <w:p w14:paraId="759549C0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___________________________</w:t>
      </w:r>
    </w:p>
    <w:p w14:paraId="7B3B4328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Е.З.Власова</w:t>
      </w:r>
      <w:proofErr w:type="spellEnd"/>
    </w:p>
    <w:p w14:paraId="2B8C51D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708"/>
        <w:jc w:val="right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 xml:space="preserve">«  </w:t>
      </w:r>
      <w:proofErr w:type="gramEnd"/>
      <w:r>
        <w:rPr>
          <w:color w:val="000000"/>
          <w:sz w:val="22"/>
          <w:szCs w:val="22"/>
        </w:rPr>
        <w:t xml:space="preserve">   » ______________ 20___ г.</w:t>
      </w:r>
    </w:p>
    <w:p w14:paraId="412C65C5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5F49070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</w:p>
    <w:p w14:paraId="0F9FE79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З А Д А Н И Е</w:t>
      </w:r>
    </w:p>
    <w:p w14:paraId="04858233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НА УЧЕБНУЮ ПРАКТИКУ</w:t>
      </w:r>
    </w:p>
    <w:p w14:paraId="10E0A44A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(практика по получению первичных профессиональных умений и навыков)</w:t>
      </w:r>
    </w:p>
    <w:p w14:paraId="150B627C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70CDD9F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24304F19" w14:textId="4A0FED2E" w:rsidR="00F32E10" w:rsidRDefault="00A54245">
      <w:pPr>
        <w:jc w:val="both"/>
      </w:pPr>
      <w:r>
        <w:t>Студента   __</w:t>
      </w:r>
      <w:r w:rsidR="003110B1" w:rsidRPr="003110B1">
        <w:rPr>
          <w:u w:val="single"/>
        </w:rPr>
        <w:t>Моисеенко Павел Александрович</w:t>
      </w:r>
      <w:r w:rsidR="003110B1">
        <w:t>_______________</w:t>
      </w:r>
      <w:r>
        <w:t>___________________________</w:t>
      </w:r>
    </w:p>
    <w:p w14:paraId="6C572E8C" w14:textId="77777777" w:rsidR="00F32E10" w:rsidRDefault="00A54245">
      <w:pPr>
        <w:ind w:left="2880" w:firstLine="720"/>
        <w:jc w:val="both"/>
      </w:pPr>
      <w:r>
        <w:rPr>
          <w:vertAlign w:val="superscript"/>
        </w:rPr>
        <w:t xml:space="preserve"> (Фамилия, имя, отчество студента)</w:t>
      </w:r>
    </w:p>
    <w:p w14:paraId="67A1A11A" w14:textId="3FAC4BE9" w:rsidR="00F32E10" w:rsidRDefault="00A54245">
      <w:pPr>
        <w:jc w:val="both"/>
      </w:pPr>
      <w:r>
        <w:t xml:space="preserve">Руководитель </w:t>
      </w:r>
      <w:r>
        <w:rPr>
          <w:u w:val="single"/>
        </w:rPr>
        <w:t>_</w:t>
      </w:r>
      <w:proofErr w:type="spellStart"/>
      <w:r w:rsidRPr="00010DDC">
        <w:rPr>
          <w:sz w:val="26"/>
          <w:szCs w:val="26"/>
          <w:u w:val="single"/>
        </w:rPr>
        <w:t>Шалденкова</w:t>
      </w:r>
      <w:proofErr w:type="spellEnd"/>
      <w:r w:rsidRPr="00010DDC">
        <w:rPr>
          <w:sz w:val="26"/>
          <w:szCs w:val="26"/>
          <w:u w:val="single"/>
        </w:rPr>
        <w:t xml:space="preserve"> </w:t>
      </w:r>
      <w:r w:rsidRPr="00A54245">
        <w:rPr>
          <w:sz w:val="26"/>
          <w:szCs w:val="26"/>
          <w:u w:val="single"/>
        </w:rPr>
        <w:t>Анна Владимировна</w:t>
      </w:r>
      <w:r w:rsidRPr="00010DDC">
        <w:rPr>
          <w:sz w:val="26"/>
          <w:szCs w:val="26"/>
          <w:u w:val="single"/>
        </w:rPr>
        <w:t xml:space="preserve">, кандидат физ.-мат. </w:t>
      </w:r>
      <w:r>
        <w:rPr>
          <w:sz w:val="26"/>
          <w:szCs w:val="26"/>
          <w:u w:val="single"/>
        </w:rPr>
        <w:t>н</w:t>
      </w:r>
      <w:r w:rsidRPr="00010DDC">
        <w:rPr>
          <w:sz w:val="26"/>
          <w:szCs w:val="26"/>
          <w:u w:val="single"/>
        </w:rPr>
        <w:t>аук</w:t>
      </w:r>
      <w:r>
        <w:rPr>
          <w:sz w:val="26"/>
          <w:szCs w:val="26"/>
          <w:u w:val="single"/>
        </w:rPr>
        <w:t>,</w:t>
      </w:r>
      <w:r w:rsidRPr="00010DDC">
        <w:rPr>
          <w:sz w:val="26"/>
          <w:szCs w:val="26"/>
          <w:u w:val="single"/>
        </w:rPr>
        <w:t xml:space="preserve"> доцент</w:t>
      </w:r>
      <w:r>
        <w:rPr>
          <w:u w:val="single"/>
        </w:rPr>
        <w:t xml:space="preserve"> __кафедры_ИТиЭО_________________________________________________________________</w:t>
      </w:r>
    </w:p>
    <w:p w14:paraId="3EAE402E" w14:textId="77777777" w:rsidR="00F32E10" w:rsidRDefault="00A54245">
      <w:pPr>
        <w:jc w:val="both"/>
        <w:rPr>
          <w:vertAlign w:val="superscript"/>
        </w:rPr>
      </w:pPr>
      <w:r>
        <w:rPr>
          <w:vertAlign w:val="superscript"/>
        </w:rPr>
        <w:t xml:space="preserve">                                                                                          (Фамилия, имя, отчество, ученое звание и степень, должность)</w:t>
      </w:r>
    </w:p>
    <w:p w14:paraId="3DE10778" w14:textId="77777777" w:rsidR="00F32E10" w:rsidRDefault="00F32E10">
      <w:pPr>
        <w:jc w:val="both"/>
      </w:pPr>
    </w:p>
    <w:p w14:paraId="7CE84980" w14:textId="4DC464D6" w:rsidR="00F32E10" w:rsidRDefault="00A54245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Утверждено </w:t>
      </w:r>
      <w:r w:rsidR="003110B1">
        <w:rPr>
          <w:sz w:val="22"/>
          <w:szCs w:val="22"/>
        </w:rPr>
        <w:t>приказом ФГБОУ</w:t>
      </w:r>
      <w:r>
        <w:rPr>
          <w:sz w:val="22"/>
          <w:szCs w:val="22"/>
        </w:rPr>
        <w:t xml:space="preserve"> ВО «РГПУ им. А. И. Герцена» №</w:t>
      </w:r>
      <w:r w:rsidR="003110B1">
        <w:rPr>
          <w:sz w:val="22"/>
          <w:szCs w:val="22"/>
        </w:rPr>
        <w:t xml:space="preserve"> </w:t>
      </w:r>
      <w:r w:rsidR="003110B1" w:rsidRPr="003110B1">
        <w:rPr>
          <w:sz w:val="22"/>
          <w:szCs w:val="22"/>
          <w:u w:val="single"/>
        </w:rPr>
        <w:t>0104-10/</w:t>
      </w:r>
      <w:proofErr w:type="gramStart"/>
      <w:r w:rsidR="003110B1" w:rsidRPr="003110B1">
        <w:rPr>
          <w:sz w:val="22"/>
          <w:szCs w:val="22"/>
          <w:u w:val="single"/>
        </w:rPr>
        <w:t>03</w:t>
      </w:r>
      <w:r w:rsidR="003110B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«</w:t>
      </w:r>
      <w:proofErr w:type="gramEnd"/>
      <w:r w:rsidR="003110B1" w:rsidRPr="003110B1">
        <w:rPr>
          <w:sz w:val="22"/>
          <w:szCs w:val="22"/>
          <w:u w:val="single"/>
        </w:rPr>
        <w:t>18</w:t>
      </w:r>
      <w:r>
        <w:rPr>
          <w:sz w:val="22"/>
          <w:szCs w:val="22"/>
        </w:rPr>
        <w:t>» _</w:t>
      </w:r>
      <w:r w:rsidR="003110B1" w:rsidRPr="003110B1">
        <w:rPr>
          <w:sz w:val="22"/>
          <w:szCs w:val="22"/>
          <w:u w:val="single"/>
        </w:rPr>
        <w:t>января</w:t>
      </w:r>
      <w:r>
        <w:rPr>
          <w:sz w:val="22"/>
          <w:szCs w:val="22"/>
        </w:rPr>
        <w:t>_20</w:t>
      </w:r>
      <w:r w:rsidR="003110B1" w:rsidRPr="003110B1">
        <w:rPr>
          <w:sz w:val="22"/>
          <w:szCs w:val="22"/>
          <w:u w:val="single"/>
        </w:rPr>
        <w:t>21</w:t>
      </w:r>
      <w:r>
        <w:rPr>
          <w:sz w:val="22"/>
          <w:szCs w:val="22"/>
        </w:rPr>
        <w:t>__  г.</w:t>
      </w:r>
    </w:p>
    <w:p w14:paraId="7658BB91" w14:textId="5E3628E6" w:rsidR="00F32E10" w:rsidRDefault="00A54245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>Срок представления</w:t>
      </w:r>
      <w:r>
        <w:rPr>
          <w:sz w:val="22"/>
          <w:szCs w:val="22"/>
        </w:rPr>
        <w:t xml:space="preserve"> студентом </w:t>
      </w:r>
      <w:r>
        <w:rPr>
          <w:b/>
          <w:sz w:val="22"/>
          <w:szCs w:val="22"/>
        </w:rPr>
        <w:t>отчета по практике на кафедру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>_</w:t>
      </w:r>
      <w:r w:rsidR="003110B1">
        <w:rPr>
          <w:sz w:val="22"/>
          <w:szCs w:val="22"/>
          <w:u w:val="single"/>
        </w:rPr>
        <w:t>15 февраля 2021 г.</w:t>
      </w:r>
      <w:r>
        <w:rPr>
          <w:sz w:val="22"/>
          <w:szCs w:val="22"/>
          <w:u w:val="single"/>
        </w:rPr>
        <w:t>____________</w:t>
      </w:r>
    </w:p>
    <w:p w14:paraId="4520A47C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2"/>
          <w:szCs w:val="22"/>
        </w:rPr>
      </w:pPr>
    </w:p>
    <w:p w14:paraId="1052F7CD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2"/>
          <w:szCs w:val="22"/>
        </w:rPr>
      </w:pPr>
    </w:p>
    <w:p w14:paraId="59F9234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Календарный план прохождения учебной практики:</w:t>
      </w:r>
    </w:p>
    <w:p w14:paraId="45CB3049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tbl>
      <w:tblPr>
        <w:tblStyle w:val="ac"/>
        <w:tblW w:w="97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2552"/>
        <w:gridCol w:w="1134"/>
        <w:gridCol w:w="1498"/>
      </w:tblGrid>
      <w:tr w:rsidR="00F32E10" w14:paraId="36137E69" w14:textId="77777777"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84407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аименование частей работы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67C6A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Форма отчетности</w:t>
            </w:r>
          </w:p>
        </w:tc>
        <w:tc>
          <w:tcPr>
            <w:tcW w:w="26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FA701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Срок выполнения </w:t>
            </w:r>
          </w:p>
          <w:p w14:paraId="7236A98D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работы</w:t>
            </w:r>
          </w:p>
        </w:tc>
      </w:tr>
      <w:tr w:rsidR="00F32E10" w14:paraId="0C7F7CEE" w14:textId="77777777"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431C" w14:textId="77777777" w:rsidR="00F32E10" w:rsidRDefault="00F32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4F29" w14:textId="77777777" w:rsidR="00F32E10" w:rsidRDefault="00F32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57E09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 плану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0E435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Фактически</w:t>
            </w:r>
          </w:p>
        </w:tc>
      </w:tr>
      <w:tr w:rsidR="00F32E10" w14:paraId="1BF89094" w14:textId="77777777">
        <w:trPr>
          <w:trHeight w:val="600"/>
        </w:trPr>
        <w:tc>
          <w:tcPr>
            <w:tcW w:w="97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8685E" w14:textId="77777777" w:rsidR="00F32E10" w:rsidRDefault="00A5424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</w:rPr>
              <w:t>Инвариантная самостоятельная работа</w:t>
            </w:r>
          </w:p>
        </w:tc>
      </w:tr>
      <w:tr w:rsidR="00C13123" w14:paraId="17701884" w14:textId="77777777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3A9C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  <w:r>
              <w:rPr>
                <w:color w:val="000000"/>
              </w:rPr>
              <w:t xml:space="preserve">1.1. Изучить и проанализировать печатные и </w:t>
            </w:r>
            <w:proofErr w:type="spellStart"/>
            <w:r>
              <w:rPr>
                <w:color w:val="000000"/>
              </w:rPr>
              <w:t>Internet</w:t>
            </w:r>
            <w:proofErr w:type="spellEnd"/>
            <w:r>
              <w:rPr>
                <w:color w:val="000000"/>
              </w:rPr>
              <w:t>-источники по философским проблемам информатики</w:t>
            </w:r>
          </w:p>
          <w:p w14:paraId="0E083908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0B0E2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Найти не менее 7 источников и составить аннотированный список (в группе) (опубликовать в электронном портфолио, QR-код в отчете)</w:t>
            </w:r>
          </w:p>
          <w:p w14:paraId="200ECB2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Оформить согласно ГОСТу:</w:t>
            </w:r>
          </w:p>
          <w:p w14:paraId="72949D83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hyperlink r:id="rId6">
              <w:r>
                <w:rPr>
                  <w:color w:val="1155CC"/>
                  <w:u w:val="single"/>
                </w:rPr>
                <w:t>http://kodaktor.ru/ref.pdf</w:t>
              </w:r>
            </w:hyperlink>
            <w:r>
              <w:rPr>
                <w:color w:val="000000"/>
              </w:rPr>
              <w:t xml:space="preserve"> </w:t>
            </w:r>
          </w:p>
          <w:p w14:paraId="4A6B9E9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F7480" w14:textId="0D04EB92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3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51914" w14:textId="2E5DB0DB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3.02.2021</w:t>
            </w:r>
          </w:p>
        </w:tc>
      </w:tr>
      <w:tr w:rsidR="00C13123" w14:paraId="7D62F108" w14:textId="77777777">
        <w:trPr>
          <w:trHeight w:val="56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94A5B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lastRenderedPageBreak/>
              <w:t xml:space="preserve">1.2. Выделить важные этапы в истории развития информатики и их социальные последствия.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66D0F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Представить в виде схемы (интеллект-карта) </w:t>
            </w:r>
          </w:p>
          <w:p w14:paraId="7AA2B6C8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  <w:p w14:paraId="4F4B0ACB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9FC92" w14:textId="19ABC6EB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3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B12F5" w14:textId="0BB4DC5F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4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3B4D5127" w14:textId="77777777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5AA4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3. Изучить стандарты и спецификации в сфере ИТ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3497A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Аннотированный список (в группе)</w:t>
            </w:r>
          </w:p>
          <w:p w14:paraId="45C6B0AD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4B124" w14:textId="02A42AE9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4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C992F" w14:textId="40AC3774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1ED3C21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F1E0A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4. Изучить и освоить комплекс физических упражнений для программиста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01A15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Текстовый документ с упражнениями</w:t>
            </w:r>
          </w:p>
          <w:p w14:paraId="7B15772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95071" w14:textId="19888C1B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4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FABF0" w14:textId="43C8F49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5.02.2021</w:t>
            </w:r>
          </w:p>
        </w:tc>
      </w:tr>
      <w:tr w:rsidR="00C13123" w14:paraId="1829004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A08F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Times" w:eastAsia="Times" w:hAnsi="Times" w:cs="Times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5. Изучить и освоить гимнастику для глаз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7DA8B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Текстовый документ с упражнениями</w:t>
            </w:r>
          </w:p>
          <w:p w14:paraId="6717D59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B0769" w14:textId="0CA47B95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5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0808" w14:textId="62290AE6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37B6C6A1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CC12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6. Изучить Инструкцию по охране труда программиста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A6D00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Ссылка на информационный ресурс </w:t>
            </w:r>
          </w:p>
          <w:p w14:paraId="77847AA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16654" w14:textId="4DB840E3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5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F7777" w14:textId="79262F7C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1AF3FA36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EE36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7. Изучить "Квалификационный справочник должностей руководителей, специалистов и других служащих" (утв. Постановлением Минтруда России от 21.08.1998 N 37) (ред. от 12.02.2014)</w:t>
            </w:r>
          </w:p>
          <w:p w14:paraId="5C95F8B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Инженер-программист (программист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3AE0C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Ссылка на информационный ресурс</w:t>
            </w:r>
          </w:p>
          <w:p w14:paraId="70E8B7DB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240ED" w14:textId="4B7C862C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6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1868F" w14:textId="2482CC8F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7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64698771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2B06D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8. Проанализировать справочную систему «Охрана труда»</w:t>
            </w:r>
          </w:p>
          <w:p w14:paraId="59C71206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color w:val="000000"/>
              </w:rPr>
            </w:pPr>
            <w:hyperlink r:id="rId7" w:anchor="/document/16/22020/bssPhr1/?of=copy-063d39f27a">
              <w:r>
                <w:rPr>
                  <w:color w:val="0000FF"/>
                  <w:u w:val="single"/>
                </w:rPr>
                <w:t>http://vip.1otruda.ru/#/document/16/22020/bssPhr1/?of=copy-063d39f27a</w:t>
              </w:r>
            </w:hyperlink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B5482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Описать интерфейс и возможности работы с системой (текстовый документ или презентация или </w:t>
            </w:r>
            <w:proofErr w:type="spellStart"/>
            <w:r>
              <w:rPr>
                <w:color w:val="000000"/>
              </w:rPr>
              <w:t>скринкаст</w:t>
            </w:r>
            <w:proofErr w:type="spellEnd"/>
            <w:r>
              <w:rPr>
                <w:color w:val="000000"/>
              </w:rPr>
              <w:t>)</w:t>
            </w:r>
          </w:p>
          <w:p w14:paraId="5EB5E162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 xml:space="preserve">(опубликовать в электронном портфолио, QR-код в </w:t>
            </w:r>
            <w:r>
              <w:rPr>
                <w:color w:val="000000"/>
              </w:rPr>
              <w:lastRenderedPageBreak/>
              <w:t>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4447F" w14:textId="6C86B1B2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06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47217" w14:textId="2FC367C9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656F6DBA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DD587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9. Изучить Постановление Главного государственного санитарного врача РФ от 21.06.2016 N 81 "Об утверждении СанПиН 2.2.4.3359-16 "Санитарно-эпидемиологические требования к физическим факторам на рабочих местах" (вместе с "СанПиН 2.2.4.3359-16. Санитарно-эпидемиологические правила и нормативы...") (Зарегистрировано в Минюсте России 08.08.2016 N 43153)</w:t>
            </w:r>
          </w:p>
          <w:p w14:paraId="597584A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color w:val="000000"/>
              </w:rPr>
            </w:pPr>
            <w:hyperlink r:id="rId8">
              <w:r>
                <w:rPr>
                  <w:color w:val="0000FF"/>
                  <w:u w:val="single"/>
                </w:rPr>
                <w:t>http://www.consultant.ru/document/cons_doc_LAW_203183/</w:t>
              </w:r>
            </w:hyperlink>
          </w:p>
          <w:p w14:paraId="0C6E774D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71C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План (текстовый документ)</w:t>
            </w:r>
          </w:p>
          <w:p w14:paraId="2490D0F6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  <w:p w14:paraId="62AD35E5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  <w:p w14:paraId="29F98BCD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509BE" w14:textId="05976DB1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7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3A8CC" w14:textId="2130D8DA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8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22081E90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6DA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10. Провести инсталляцию программного обеспечения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A8B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Алгоритм установки (текстовый документ)</w:t>
            </w:r>
          </w:p>
          <w:p w14:paraId="477B56AB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8A933" w14:textId="110689D8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7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FE385" w14:textId="48FC949D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9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7CCC1CBB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94B76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11. Изучить и проанализировать аппаратное, программное и информационное обеспечение автоматизированного рабочего места специалиста в конкретной предметной области (по выбору студента). Оценка рабочего места специалиста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0BCD8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Интеллект-карта (опубликовать в электронном портфолио, QR-код в отчете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96F2E" w14:textId="78E6D645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8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B00D8" w14:textId="48AADA60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</w:t>
            </w:r>
            <w:r>
              <w:rPr>
                <w:color w:val="000000"/>
                <w:sz w:val="20"/>
                <w:szCs w:val="20"/>
              </w:rPr>
              <w:t>9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2077DE4A" w14:textId="77777777">
        <w:trPr>
          <w:trHeight w:val="480"/>
        </w:trPr>
        <w:tc>
          <w:tcPr>
            <w:tcW w:w="97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72FF7" w14:textId="77777777" w:rsidR="00C13123" w:rsidRDefault="00C13123" w:rsidP="00C131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</w:rPr>
              <w:t>Вариативная самостоятельная работа (выбрать одно из заданий с одинаковыми номерами)</w:t>
            </w:r>
          </w:p>
        </w:tc>
      </w:tr>
      <w:tr w:rsidR="00C13123" w14:paraId="57CC97F7" w14:textId="77777777">
        <w:trPr>
          <w:trHeight w:val="509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8245" w14:textId="07A14B11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2.1. Оценить эргономику рабочего места программиста (Параметры микроклимата, Освещение, расчет освещенности, шум и вибрация, электромагнитное и ионизирующее излучения, эргономические требования к рабочему месту, режим труда, расчет уровня шума)</w:t>
            </w:r>
          </w:p>
          <w:p w14:paraId="1C6D4C30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2.1. Сделать описание рабочего места программиста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08CFA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  <w:r>
              <w:rPr>
                <w:color w:val="000000"/>
              </w:rPr>
              <w:t>Таблица (опубликовать в электронном портфолио, QR-код в отчете)</w:t>
            </w:r>
          </w:p>
          <w:p w14:paraId="1DFD2DDC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  <w:p w14:paraId="14D51F00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Представить в виде схемы (интеллект-карта) </w:t>
            </w:r>
          </w:p>
          <w:p w14:paraId="4F1300D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2626" w14:textId="1D1FAAD8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8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B3994" w14:textId="7B9CA95A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416C9767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B738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7CD0B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1CF79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142CD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C13123" w14:paraId="5DFBB63A" w14:textId="77777777">
        <w:trPr>
          <w:trHeight w:val="517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917AA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2.2. Разработать инструкцию «Первая медицинская помощь при электротравме на рабочем месте программиста»</w:t>
            </w:r>
          </w:p>
          <w:p w14:paraId="580DDF60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2.2. Изучить и оценить профессиональный кодекс этики ACM, IEEE </w:t>
            </w:r>
            <w:proofErr w:type="spellStart"/>
            <w:r>
              <w:rPr>
                <w:color w:val="000000"/>
              </w:rPr>
              <w:t>Compute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ociety</w:t>
            </w:r>
            <w:proofErr w:type="spellEnd"/>
            <w:r>
              <w:rPr>
                <w:color w:val="000000"/>
              </w:rPr>
              <w:t xml:space="preserve"> и других организаций.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F4137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Конспект 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59E91" w14:textId="78120985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0F460" w14:textId="715F0079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31753279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AC77C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38F8E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6F434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362E2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C13123" w14:paraId="32FF1012" w14:textId="77777777">
        <w:trPr>
          <w:trHeight w:val="480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E1289" w14:textId="06ADCA9D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2.</w:t>
            </w:r>
            <w:r w:rsidR="00F63CEA">
              <w:rPr>
                <w:color w:val="000000"/>
              </w:rPr>
              <w:t>3. Изучить</w:t>
            </w:r>
            <w:r>
              <w:rPr>
                <w:color w:val="000000"/>
              </w:rPr>
              <w:t xml:space="preserve"> прикладное программное обеспечение информационно-вычислительной системы предприятия (организации). В этом разделе необходимо кратко охарактеризовать решаемые в организации (в отделе, группе) задачи, связанные с автоматизированной обработкой информации. Выяснить, используются ли проблемно-ориентированные пакеты программного обеспечения, если да, то для решения каких задач (проектирование, бухгалтерия и т.д.). Привести список программного обеспечения, используемого для решения задач общего назначения. </w:t>
            </w:r>
          </w:p>
          <w:p w14:paraId="34BA1605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>2.3. Изучить системное программное обеспечение информационно-вычислительной системы предприятия (организации).</w:t>
            </w:r>
          </w:p>
          <w:p w14:paraId="61EB8838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>Критерии:</w:t>
            </w:r>
          </w:p>
          <w:p w14:paraId="23D5B45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возможность одновременного выполнения нескольких приложений (однозадачные, многозадачные), для многозадачных ОС указать вид многозадачности (вытесняющая или </w:t>
            </w:r>
            <w:proofErr w:type="spellStart"/>
            <w:r>
              <w:rPr>
                <w:color w:val="000000"/>
              </w:rPr>
              <w:t>невытесняющая</w:t>
            </w:r>
            <w:proofErr w:type="spellEnd"/>
            <w:r>
              <w:rPr>
                <w:color w:val="000000"/>
              </w:rPr>
              <w:t>), имеется ли возможность многопоточного выполнения приложений; наличие механизмов защиты информации пользователей (одно-, или многопользовательская ОС), какими средствами производится защита информации в многопользовательских ОС (права доступа пользователей к файлам и каталогам, средства шифрования информации и т.д.); сетевые возможности ОС: тип сети, наличие специализированных функций ОС, выполняемых в сети (файл-сервер, принт-сервер, PROXY-сервер и т.д.).</w:t>
            </w:r>
          </w:p>
          <w:p w14:paraId="5874724D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Описать программы-утилиты, позволяющие: диагностировать состояние системы; восстанавливать </w:t>
            </w:r>
            <w:r>
              <w:rPr>
                <w:color w:val="000000"/>
              </w:rPr>
              <w:lastRenderedPageBreak/>
              <w:t>работоспособность системы; оптимизировать работу компьютера.</w:t>
            </w:r>
          </w:p>
          <w:p w14:paraId="0651E81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268D8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Текстовый документ (опубликовать в электронном портфолио, QR-код в отчете)</w:t>
            </w:r>
          </w:p>
          <w:p w14:paraId="01BCE4D0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2B7D5" w14:textId="5B9EBBDC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D211BB" w14:textId="2B8109E0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354A1A16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853E8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7F587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2F476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94A75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C13123" w14:paraId="33141859" w14:textId="77777777">
        <w:trPr>
          <w:trHeight w:val="480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77E9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2.4. Изучить технические средства информационно-вычислительной системы предприятия (организации). </w:t>
            </w:r>
          </w:p>
          <w:p w14:paraId="441FE3A2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В случае крайнего разнообразия используемого машинного парка следует описать наиболее устаревшую модель и последнюю из современных. </w:t>
            </w:r>
          </w:p>
          <w:p w14:paraId="166C9F09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Для ПК необходимо указать: </w:t>
            </w:r>
          </w:p>
          <w:p w14:paraId="601DE64C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модель микропроцессора; тактовая частота микропроцессора; объем и вид памяти (DIMM, RIMM, DDR и т.д.); модель системной платы; шины системной платы (ISA, VLB, PCI, AGP и т.д.); накопители на магнитных и магнитооптических дисках; модель винчестера, ёмкость, интерфейс (SCSI, ATA, </w:t>
            </w:r>
            <w:proofErr w:type="spellStart"/>
            <w:r>
              <w:rPr>
                <w:color w:val="000000"/>
              </w:rPr>
              <w:t>Ultra</w:t>
            </w:r>
            <w:proofErr w:type="spellEnd"/>
            <w:r>
              <w:rPr>
                <w:color w:val="000000"/>
              </w:rPr>
              <w:t>-ATA); модель видеокарты, объем видеопамяти; дополнительное оборудование (модемы, сетевые адаптеры и т.д.).</w:t>
            </w:r>
          </w:p>
          <w:p w14:paraId="7618DD2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  <w:p w14:paraId="32E82DEE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2.4. Изучить локальную вычислительную сеть предприятия (организации). Критерии:</w:t>
            </w:r>
          </w:p>
          <w:p w14:paraId="1036CF8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тип (одноранговая или иерархическая);</w:t>
            </w:r>
          </w:p>
          <w:p w14:paraId="21C3BC7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физическая топология сети; оборудование, использованное для построения сети (адаптеры, концентраторы, маршрутизаторы, коммутаторы, кабель и т.д.); протоколы, задействованные в сети (TCP/IP, IPX/SPX, NETBEUI и т.д.);</w:t>
            </w:r>
          </w:p>
          <w:p w14:paraId="6D210B72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Также необходимо описать сервер сети, по пунктам, аналогично описанию ПК (см. предыдущее задание).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110CC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bookmarkStart w:id="0" w:name="_heading=h.gjdgxs" w:colFirst="0" w:colLast="0"/>
            <w:bookmarkEnd w:id="0"/>
            <w:r>
              <w:rPr>
                <w:color w:val="000000"/>
              </w:rPr>
              <w:t>Текстовый документ 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29AB" w14:textId="6EFBD591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14A82" w14:textId="51AC03C0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  <w:tr w:rsidR="00C13123" w14:paraId="4A4A441A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6CDE0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4BF0D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223CD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42D4A" w14:textId="77777777" w:rsidR="00C13123" w:rsidRDefault="00C13123" w:rsidP="00C131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C13123" w14:paraId="5EB0A75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7995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Подготовить электронное портфолио по результатам прохождения практик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BFE54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Веб-портфолио формируется как </w:t>
            </w:r>
            <w:proofErr w:type="spellStart"/>
            <w:r>
              <w:rPr>
                <w:color w:val="000000"/>
              </w:rPr>
              <w:t>Git</w:t>
            </w:r>
            <w:proofErr w:type="spellEnd"/>
            <w:r>
              <w:rPr>
                <w:color w:val="000000"/>
              </w:rPr>
              <w:t xml:space="preserve">-репозиторий и содержит все загруженные в него результаты выполнения заданий, включая слайды. Пример репозитория: </w:t>
            </w:r>
            <w:hyperlink r:id="rId9">
              <w:r>
                <w:rPr>
                  <w:color w:val="1155CC"/>
                  <w:u w:val="single"/>
                </w:rPr>
                <w:t>https://git.herzen.spb.ru/igossoudarev/clouds</w:t>
              </w:r>
            </w:hyperlink>
            <w:r>
              <w:rPr>
                <w:color w:val="000000"/>
              </w:rPr>
              <w:t xml:space="preserve"> </w:t>
            </w:r>
          </w:p>
          <w:p w14:paraId="4B58B501" w14:textId="77777777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Ссылка на репозиторий дублируется в курсе </w:t>
            </w:r>
            <w:proofErr w:type="spellStart"/>
            <w:r>
              <w:rPr>
                <w:color w:val="000000"/>
              </w:rPr>
              <w:t>Moodle</w:t>
            </w:r>
            <w:proofErr w:type="spellEnd"/>
            <w:r>
              <w:rPr>
                <w:color w:val="000000"/>
              </w:rPr>
              <w:t xml:space="preserve"> </w:t>
            </w:r>
            <w:hyperlink r:id="rId10">
              <w:r>
                <w:rPr>
                  <w:color w:val="1155CC"/>
                  <w:u w:val="single"/>
                </w:rPr>
                <w:t>https://moodle.herzen.spb.ru/course/view.php?id=6029</w:t>
              </w:r>
            </w:hyperlink>
            <w:r>
              <w:rPr>
                <w:color w:val="000000"/>
              </w:rPr>
              <w:t xml:space="preserve">  в разделе, посвящённом результатам практики, а также в отчёте.</w:t>
            </w:r>
          </w:p>
          <w:p w14:paraId="2524D50F" w14:textId="61BA875D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 Отчет (текстовый документ). Отчет должен содержать все выполненные задания </w:t>
            </w:r>
            <w:r w:rsidR="00F63CEA">
              <w:rPr>
                <w:color w:val="000000"/>
              </w:rPr>
              <w:t>и ссылку</w:t>
            </w:r>
            <w:r>
              <w:rPr>
                <w:color w:val="000000"/>
              </w:rPr>
              <w:t xml:space="preserve"> на электронное портфолио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E774B" w14:textId="6D73AB83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0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33FBA" w14:textId="303FFD1B" w:rsidR="00C13123" w:rsidRDefault="00C13123" w:rsidP="00C131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</w:t>
            </w:r>
            <w:r>
              <w:rPr>
                <w:color w:val="000000"/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02.2021</w:t>
            </w:r>
          </w:p>
        </w:tc>
      </w:tr>
    </w:tbl>
    <w:p w14:paraId="3A10E703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bookmarkStart w:id="1" w:name="_heading=h.30j0zll" w:colFirst="0" w:colLast="0"/>
      <w:bookmarkEnd w:id="1"/>
    </w:p>
    <w:p w14:paraId="357B2439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</w:p>
    <w:p w14:paraId="50297925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Руководитель практики ________________________________.</w:t>
      </w:r>
    </w:p>
    <w:p w14:paraId="6219637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2160" w:firstLine="720"/>
        <w:jc w:val="both"/>
        <w:rPr>
          <w:color w:val="000000"/>
          <w:sz w:val="20"/>
          <w:szCs w:val="20"/>
          <w:vertAlign w:val="superscript"/>
        </w:rPr>
      </w:pPr>
      <w:r>
        <w:rPr>
          <w:color w:val="000000"/>
          <w:sz w:val="20"/>
          <w:szCs w:val="20"/>
          <w:vertAlign w:val="superscript"/>
        </w:rPr>
        <w:t>(подпись руководителя)</w:t>
      </w:r>
    </w:p>
    <w:p w14:paraId="030ADDED" w14:textId="2EE53925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Задание принял к исполнению «</w:t>
      </w:r>
      <w:r w:rsidRPr="00A54245">
        <w:rPr>
          <w:color w:val="000000"/>
          <w:sz w:val="20"/>
          <w:szCs w:val="20"/>
          <w:u w:val="single"/>
        </w:rPr>
        <w:t>0</w:t>
      </w:r>
      <w:r w:rsidR="00A643C0">
        <w:rPr>
          <w:color w:val="000000"/>
          <w:sz w:val="20"/>
          <w:szCs w:val="20"/>
          <w:u w:val="single"/>
        </w:rPr>
        <w:t>2</w:t>
      </w:r>
      <w:r>
        <w:rPr>
          <w:color w:val="000000"/>
          <w:sz w:val="20"/>
          <w:szCs w:val="20"/>
        </w:rPr>
        <w:t>» _</w:t>
      </w:r>
      <w:r w:rsidRPr="00A54245">
        <w:rPr>
          <w:color w:val="000000"/>
          <w:sz w:val="20"/>
          <w:szCs w:val="20"/>
          <w:u w:val="single"/>
        </w:rPr>
        <w:t>февраля</w:t>
      </w:r>
      <w:r>
        <w:rPr>
          <w:color w:val="000000"/>
          <w:sz w:val="20"/>
          <w:szCs w:val="20"/>
        </w:rPr>
        <w:t>_20</w:t>
      </w:r>
      <w:r w:rsidRPr="00A54245">
        <w:rPr>
          <w:color w:val="000000"/>
          <w:sz w:val="20"/>
          <w:szCs w:val="20"/>
          <w:u w:val="single"/>
        </w:rPr>
        <w:t>21</w:t>
      </w:r>
      <w:r>
        <w:rPr>
          <w:color w:val="000000"/>
          <w:sz w:val="20"/>
          <w:szCs w:val="20"/>
        </w:rPr>
        <w:t xml:space="preserve">_ г.  _____________________ </w:t>
      </w:r>
      <w:proofErr w:type="gramStart"/>
      <w:r>
        <w:rPr>
          <w:color w:val="000000"/>
          <w:sz w:val="20"/>
          <w:szCs w:val="20"/>
        </w:rPr>
        <w:t>_</w:t>
      </w:r>
      <w:r w:rsidRPr="00A54245">
        <w:rPr>
          <w:color w:val="000000"/>
          <w:sz w:val="20"/>
          <w:szCs w:val="20"/>
          <w:u w:val="single"/>
        </w:rPr>
        <w:t>(</w:t>
      </w:r>
      <w:proofErr w:type="gramEnd"/>
      <w:r w:rsidRPr="00A54245">
        <w:rPr>
          <w:color w:val="000000"/>
          <w:sz w:val="20"/>
          <w:szCs w:val="20"/>
          <w:u w:val="single"/>
        </w:rPr>
        <w:t>Моисеенко П. А.)</w:t>
      </w:r>
      <w:r>
        <w:rPr>
          <w:color w:val="000000"/>
          <w:sz w:val="20"/>
          <w:szCs w:val="20"/>
        </w:rPr>
        <w:t>_</w:t>
      </w:r>
    </w:p>
    <w:p w14:paraId="52F077F5" w14:textId="01F2ACC9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color w:val="000000"/>
          <w:sz w:val="20"/>
          <w:szCs w:val="20"/>
        </w:rPr>
        <w:t xml:space="preserve">                                                                                                             </w:t>
      </w:r>
      <w:r>
        <w:rPr>
          <w:color w:val="000000"/>
          <w:sz w:val="20"/>
          <w:szCs w:val="20"/>
          <w:vertAlign w:val="superscript"/>
        </w:rPr>
        <w:t>(подпись студента)</w:t>
      </w:r>
    </w:p>
    <w:sectPr w:rsidR="00F32E10">
      <w:pgSz w:w="11906" w:h="16838"/>
      <w:pgMar w:top="851" w:right="851" w:bottom="851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ucida Grande CY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5B4708"/>
    <w:multiLevelType w:val="multilevel"/>
    <w:tmpl w:val="710435BE"/>
    <w:lvl w:ilvl="0">
      <w:start w:val="1"/>
      <w:numFmt w:val="upperRoman"/>
      <w:lvlText w:val="%1."/>
      <w:lvlJc w:val="left"/>
      <w:pPr>
        <w:ind w:left="1080" w:hanging="72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TQ2NjQxsDQwNTJW0lEKTi0uzszPAykwrgUAKtditiwAAAA="/>
  </w:docVars>
  <w:rsids>
    <w:rsidRoot w:val="00F32E10"/>
    <w:rsid w:val="003110B1"/>
    <w:rsid w:val="00A54245"/>
    <w:rsid w:val="00A643C0"/>
    <w:rsid w:val="00C13123"/>
    <w:rsid w:val="00C251CC"/>
    <w:rsid w:val="00F32E10"/>
    <w:rsid w:val="00F63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18CDE"/>
  <w15:docId w15:val="{8B7FB713-BF1E-46DD-ADD0-1491C2976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10"/>
    <w:next w:val="1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10"/>
    <w:next w:val="10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10"/>
    <w:next w:val="1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0">
    <w:name w:val="Обычный1"/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6">
    <w:name w:val="annotation text"/>
    <w:basedOn w:val="a"/>
    <w:link w:val="a7"/>
    <w:uiPriority w:val="99"/>
    <w:semiHidden/>
    <w:unhideWhenUsed/>
  </w:style>
  <w:style w:type="character" w:customStyle="1" w:styleId="a7">
    <w:name w:val="Текст примечания Знак"/>
    <w:basedOn w:val="a0"/>
    <w:link w:val="a6"/>
    <w:uiPriority w:val="99"/>
    <w:semiHidden/>
  </w:style>
  <w:style w:type="character" w:styleId="a8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AF6E7E"/>
    <w:rPr>
      <w:rFonts w:ascii="Lucida Grande CY" w:hAnsi="Lucida Grande CY" w:cs="Lucida Grande CY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F6E7E"/>
    <w:rPr>
      <w:rFonts w:ascii="Lucida Grande CY" w:hAnsi="Lucida Grande CY" w:cs="Lucida Grande CY"/>
      <w:sz w:val="18"/>
      <w:szCs w:val="18"/>
    </w:rPr>
  </w:style>
  <w:style w:type="character" w:styleId="ab">
    <w:name w:val="Hyperlink"/>
    <w:basedOn w:val="a0"/>
    <w:uiPriority w:val="99"/>
    <w:unhideWhenUsed/>
    <w:rsid w:val="00AF6E7E"/>
    <w:rPr>
      <w:color w:val="0000FF" w:themeColor="hyperlink"/>
      <w:u w:val="single"/>
    </w:rPr>
  </w:style>
  <w:style w:type="table" w:customStyle="1" w:styleId="ac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ultant.ru/document/cons_doc_LAW_203183/" TargetMode="External"/><Relationship Id="rId3" Type="http://schemas.openxmlformats.org/officeDocument/2006/relationships/styles" Target="styles.xml"/><Relationship Id="rId7" Type="http://schemas.openxmlformats.org/officeDocument/2006/relationships/hyperlink" Target="http://vip.1otruda.ru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odaktor.ru/ref.pdf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oodle.herzen.spb.ru/course/view.php?id=602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.herzen.spb.ru/igossoudarev/clou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j8ygbc9hvY/KjWsWTQzPTl2+uA==">AMUW2mUgI81Fs8H1Grmzx4MIkx09qJJI4FHaVpFVKGPKugc+/j5fgg775DZAjh1Uq3IvC+6CMy/kGn0z8kcItUnhbNpxbkDqbh5E/UM3sAvF/wyWb1tC7ggDKNRiIk/JH8WnQ5mQJO0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358</Words>
  <Characters>7743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vel Moiseenko</cp:lastModifiedBy>
  <cp:revision>5</cp:revision>
  <cp:lastPrinted>2021-02-15T02:27:00Z</cp:lastPrinted>
  <dcterms:created xsi:type="dcterms:W3CDTF">2021-02-04T22:15:00Z</dcterms:created>
  <dcterms:modified xsi:type="dcterms:W3CDTF">2021-02-15T02:28:00Z</dcterms:modified>
</cp:coreProperties>
</file>